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EE477F" w14:textId="77777777" w:rsidR="00B32501" w:rsidRPr="00615749" w:rsidRDefault="00B32501" w:rsidP="00B32501">
      <w:pPr>
        <w:pStyle w:val="Heading1"/>
        <w:spacing w:before="60" w:after="60" w:line="288" w:lineRule="auto"/>
        <w:jc w:val="center"/>
        <w:rPr>
          <w:rFonts w:cstheme="majorHAnsi"/>
          <w:b/>
          <w:sz w:val="40"/>
          <w:szCs w:val="40"/>
          <w:lang w:val="en-US"/>
        </w:rPr>
      </w:pPr>
      <w:proofErr w:type="spellStart"/>
      <w:r>
        <w:rPr>
          <w:rFonts w:cstheme="majorHAnsi"/>
          <w:b/>
          <w:color w:val="auto"/>
          <w:sz w:val="40"/>
          <w:szCs w:val="40"/>
          <w:lang w:val="en-US"/>
        </w:rPr>
        <w:t>Đa</w:t>
      </w:r>
      <w:proofErr w:type="spellEnd"/>
      <w:r>
        <w:rPr>
          <w:rFonts w:cstheme="majorHAnsi"/>
          <w:b/>
          <w:color w:val="auto"/>
          <w:sz w:val="40"/>
          <w:szCs w:val="40"/>
          <w:lang w:val="en-US"/>
        </w:rPr>
        <w:t xml:space="preserve"> </w:t>
      </w:r>
      <w:proofErr w:type="spellStart"/>
      <w:r>
        <w:rPr>
          <w:rFonts w:cstheme="majorHAnsi"/>
          <w:b/>
          <w:color w:val="auto"/>
          <w:sz w:val="40"/>
          <w:szCs w:val="40"/>
          <w:lang w:val="en-US"/>
        </w:rPr>
        <w:t>năng</w:t>
      </w:r>
      <w:proofErr w:type="spellEnd"/>
      <w:r>
        <w:rPr>
          <w:rFonts w:cstheme="majorHAnsi"/>
          <w:b/>
          <w:color w:val="auto"/>
          <w:sz w:val="40"/>
          <w:szCs w:val="40"/>
          <w:lang w:val="en-US"/>
        </w:rPr>
        <w:t xml:space="preserve"> </w:t>
      </w:r>
      <w:proofErr w:type="spellStart"/>
      <w:r>
        <w:rPr>
          <w:rFonts w:cstheme="majorHAnsi"/>
          <w:b/>
          <w:color w:val="auto"/>
          <w:sz w:val="40"/>
          <w:szCs w:val="40"/>
          <w:lang w:val="en-US"/>
        </w:rPr>
        <w:t>hóa</w:t>
      </w:r>
      <w:proofErr w:type="spellEnd"/>
      <w:r>
        <w:rPr>
          <w:rFonts w:cstheme="majorHAnsi"/>
          <w:b/>
          <w:color w:val="auto"/>
          <w:sz w:val="40"/>
          <w:szCs w:val="40"/>
          <w:lang w:val="en-US"/>
        </w:rPr>
        <w:t xml:space="preserve"> </w:t>
      </w:r>
      <w:proofErr w:type="spellStart"/>
      <w:r>
        <w:rPr>
          <w:rFonts w:cstheme="majorHAnsi"/>
          <w:b/>
          <w:color w:val="auto"/>
          <w:sz w:val="40"/>
          <w:szCs w:val="40"/>
          <w:lang w:val="en-US"/>
        </w:rPr>
        <w:t>toán</w:t>
      </w:r>
      <w:proofErr w:type="spellEnd"/>
      <w:r>
        <w:rPr>
          <w:rFonts w:cstheme="majorHAnsi"/>
          <w:b/>
          <w:color w:val="auto"/>
          <w:sz w:val="40"/>
          <w:szCs w:val="40"/>
          <w:lang w:val="en-US"/>
        </w:rPr>
        <w:t xml:space="preserve"> </w:t>
      </w:r>
      <w:proofErr w:type="spellStart"/>
      <w:r>
        <w:rPr>
          <w:rFonts w:cstheme="majorHAnsi"/>
          <w:b/>
          <w:color w:val="auto"/>
          <w:sz w:val="40"/>
          <w:szCs w:val="40"/>
          <w:lang w:val="en-US"/>
        </w:rPr>
        <w:t>tử</w:t>
      </w:r>
      <w:proofErr w:type="spellEnd"/>
      <w:r>
        <w:rPr>
          <w:rFonts w:cstheme="majorHAnsi"/>
          <w:b/>
          <w:color w:val="auto"/>
          <w:sz w:val="40"/>
          <w:szCs w:val="40"/>
          <w:lang w:val="en-US"/>
        </w:rPr>
        <w:t xml:space="preserve"> </w:t>
      </w:r>
      <w:proofErr w:type="spellStart"/>
      <w:r>
        <w:rPr>
          <w:rFonts w:cstheme="majorHAnsi"/>
          <w:b/>
          <w:color w:val="auto"/>
          <w:sz w:val="40"/>
          <w:szCs w:val="40"/>
          <w:lang w:val="en-US"/>
        </w:rPr>
        <w:t>và</w:t>
      </w:r>
      <w:proofErr w:type="spellEnd"/>
      <w:r>
        <w:rPr>
          <w:rFonts w:cstheme="majorHAnsi"/>
          <w:b/>
          <w:color w:val="auto"/>
          <w:sz w:val="40"/>
          <w:szCs w:val="40"/>
          <w:lang w:val="en-US"/>
        </w:rPr>
        <w:t xml:space="preserve"> </w:t>
      </w:r>
      <w:proofErr w:type="spellStart"/>
      <w:r>
        <w:rPr>
          <w:rFonts w:cstheme="majorHAnsi"/>
          <w:b/>
          <w:color w:val="auto"/>
          <w:sz w:val="40"/>
          <w:szCs w:val="40"/>
          <w:lang w:val="en-US"/>
        </w:rPr>
        <w:t>hàm</w:t>
      </w:r>
      <w:proofErr w:type="spellEnd"/>
    </w:p>
    <w:p w14:paraId="053999F3" w14:textId="77777777" w:rsidR="00B32501" w:rsidRPr="003832EE" w:rsidRDefault="00B32501" w:rsidP="00B32501">
      <w:pPr>
        <w:pStyle w:val="ListParagraph"/>
        <w:numPr>
          <w:ilvl w:val="0"/>
          <w:numId w:val="1"/>
        </w:numPr>
        <w:spacing w:before="60" w:after="60" w:line="288" w:lineRule="auto"/>
        <w:outlineLvl w:val="1"/>
        <w:rPr>
          <w:rFonts w:asciiTheme="majorHAnsi" w:eastAsiaTheme="majorEastAsia" w:hAnsiTheme="majorHAnsi" w:cstheme="majorHAnsi"/>
          <w:b/>
          <w:vanish/>
          <w:sz w:val="24"/>
          <w:szCs w:val="24"/>
          <w:lang w:val="en-US"/>
        </w:rPr>
      </w:pPr>
      <w:bookmarkStart w:id="0" w:name="_Toc443816820"/>
      <w:bookmarkStart w:id="1" w:name="_Toc443818690"/>
      <w:bookmarkStart w:id="2" w:name="_Toc443818753"/>
      <w:bookmarkStart w:id="3" w:name="_Toc443832942"/>
      <w:bookmarkStart w:id="4" w:name="_Toc443833001"/>
      <w:bookmarkStart w:id="5" w:name="_Toc443837066"/>
      <w:bookmarkStart w:id="6" w:name="_Toc443837130"/>
      <w:bookmarkStart w:id="7" w:name="_Toc443842140"/>
      <w:bookmarkStart w:id="8" w:name="_Toc443842208"/>
      <w:bookmarkStart w:id="9" w:name="_Toc443847991"/>
      <w:bookmarkStart w:id="10" w:name="_Toc443848062"/>
      <w:bookmarkStart w:id="11" w:name="_Toc44384813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0DD3A558" w14:textId="77777777" w:rsidR="00B32501" w:rsidRPr="003832EE" w:rsidRDefault="00B32501" w:rsidP="00B32501">
      <w:pPr>
        <w:pStyle w:val="ListParagraph"/>
        <w:numPr>
          <w:ilvl w:val="0"/>
          <w:numId w:val="1"/>
        </w:numPr>
        <w:spacing w:before="60" w:after="60" w:line="288" w:lineRule="auto"/>
        <w:outlineLvl w:val="1"/>
        <w:rPr>
          <w:rFonts w:asciiTheme="majorHAnsi" w:eastAsiaTheme="majorEastAsia" w:hAnsiTheme="majorHAnsi" w:cstheme="majorHAnsi"/>
          <w:b/>
          <w:vanish/>
          <w:sz w:val="24"/>
          <w:szCs w:val="24"/>
          <w:lang w:val="en-US"/>
        </w:rPr>
      </w:pPr>
      <w:bookmarkStart w:id="12" w:name="_Toc443816821"/>
      <w:bookmarkStart w:id="13" w:name="_Toc443818691"/>
      <w:bookmarkStart w:id="14" w:name="_Toc443818754"/>
      <w:bookmarkStart w:id="15" w:name="_Toc443832943"/>
      <w:bookmarkStart w:id="16" w:name="_Toc443833002"/>
      <w:bookmarkStart w:id="17" w:name="_Toc443837067"/>
      <w:bookmarkStart w:id="18" w:name="_Toc443837131"/>
      <w:bookmarkStart w:id="19" w:name="_Toc443842141"/>
      <w:bookmarkStart w:id="20" w:name="_Toc443842209"/>
      <w:bookmarkStart w:id="21" w:name="_Toc443847992"/>
      <w:bookmarkStart w:id="22" w:name="_Toc443848063"/>
      <w:bookmarkStart w:id="23" w:name="_Toc44384813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0B7ADEF0" w14:textId="77777777" w:rsidR="00B32501" w:rsidRDefault="00B32501" w:rsidP="00B32501">
      <w:pPr>
        <w:pStyle w:val="ListParagraph"/>
        <w:spacing w:before="60" w:after="60" w:line="288" w:lineRule="auto"/>
        <w:ind w:left="567"/>
        <w:outlineLvl w:val="1"/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</w:pPr>
    </w:p>
    <w:p w14:paraId="03C758FC" w14:textId="77777777" w:rsidR="00B32501" w:rsidRDefault="00B32501" w:rsidP="00B32501">
      <w:pPr>
        <w:pStyle w:val="ListParagraph"/>
        <w:spacing w:before="60" w:after="60" w:line="288" w:lineRule="auto"/>
        <w:ind w:left="567"/>
        <w:jc w:val="both"/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</w:pPr>
      <w:proofErr w:type="spellStart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Mục</w:t>
      </w:r>
      <w:proofErr w:type="spellEnd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tiêu</w:t>
      </w:r>
      <w:proofErr w:type="spellEnd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:</w:t>
      </w:r>
    </w:p>
    <w:p w14:paraId="11AD6D14" w14:textId="77777777" w:rsidR="00B32501" w:rsidRPr="009E4224" w:rsidRDefault="00B32501" w:rsidP="00B32501">
      <w:pPr>
        <w:pStyle w:val="ListParagraph"/>
        <w:spacing w:before="60" w:after="60" w:line="288" w:lineRule="auto"/>
        <w:ind w:left="567" w:firstLine="284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ìm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hiểu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về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ử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rong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đối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ượng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453E4E37" w14:textId="77777777" w:rsidR="00B32501" w:rsidRDefault="00B32501" w:rsidP="00B32501">
      <w:pPr>
        <w:pStyle w:val="ListParagraph"/>
        <w:spacing w:before="60" w:after="60" w:line="288" w:lineRule="auto"/>
        <w:ind w:left="567"/>
        <w:jc w:val="both"/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</w:pPr>
      <w:proofErr w:type="spellStart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Yêu</w:t>
      </w:r>
      <w:proofErr w:type="spellEnd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cầu</w:t>
      </w:r>
      <w:proofErr w:type="spellEnd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:</w:t>
      </w:r>
    </w:p>
    <w:p w14:paraId="024B656E" w14:textId="77777777" w:rsidR="00B32501" w:rsidRPr="009E4224" w:rsidRDefault="00B32501" w:rsidP="00B32501">
      <w:pPr>
        <w:pStyle w:val="ListParagraph"/>
        <w:spacing w:before="60" w:after="60" w:line="288" w:lineRule="auto"/>
        <w:ind w:left="567" w:firstLine="284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Nắm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vững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những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nội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dung </w:t>
      </w:r>
      <w:proofErr w:type="spellStart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đã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rình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bày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rong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bài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hướng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dẫn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hực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hành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từ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bài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1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đến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>bài</w:t>
      </w:r>
      <w:proofErr w:type="spellEnd"/>
      <w:r w:rsidRPr="009E4224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r w:rsidR="0043023F">
        <w:rPr>
          <w:rFonts w:asciiTheme="majorHAnsi" w:eastAsiaTheme="majorEastAsia" w:hAnsiTheme="majorHAnsi" w:cstheme="majorHAnsi"/>
          <w:sz w:val="24"/>
          <w:szCs w:val="24"/>
          <w:lang w:val="en-US"/>
        </w:rPr>
        <w:t>4</w:t>
      </w:r>
    </w:p>
    <w:p w14:paraId="217EF173" w14:textId="77777777" w:rsidR="00B32501" w:rsidRPr="009E4224" w:rsidRDefault="00B32501" w:rsidP="00B32501">
      <w:pPr>
        <w:pStyle w:val="ListParagraph"/>
        <w:spacing w:before="60" w:after="60" w:line="288" w:lineRule="auto"/>
        <w:ind w:left="567"/>
        <w:jc w:val="both"/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</w:pPr>
    </w:p>
    <w:p w14:paraId="1E017D02" w14:textId="77777777" w:rsidR="00B32501" w:rsidRPr="006B603D" w:rsidRDefault="00B32501" w:rsidP="00B32501">
      <w:pPr>
        <w:pStyle w:val="ListParagraph"/>
        <w:numPr>
          <w:ilvl w:val="1"/>
          <w:numId w:val="1"/>
        </w:numPr>
        <w:spacing w:before="60" w:after="60" w:line="288" w:lineRule="auto"/>
        <w:ind w:left="567" w:hanging="501"/>
        <w:outlineLvl w:val="1"/>
        <w:rPr>
          <w:rFonts w:asciiTheme="majorHAnsi" w:eastAsiaTheme="majorEastAsia" w:hAnsiTheme="majorHAnsi" w:cstheme="majorHAnsi"/>
          <w:b/>
          <w:sz w:val="24"/>
          <w:szCs w:val="24"/>
        </w:rPr>
      </w:pPr>
      <w:bookmarkStart w:id="24" w:name="_Toc443848132"/>
      <w:proofErr w:type="spellStart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Hàm</w:t>
      </w:r>
      <w:proofErr w:type="spellEnd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toán</w:t>
      </w:r>
      <w:proofErr w:type="spellEnd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tử</w:t>
      </w:r>
      <w:proofErr w:type="spellEnd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trong</w:t>
      </w:r>
      <w:proofErr w:type="spellEnd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lớp</w:t>
      </w:r>
      <w:proofErr w:type="spellEnd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đối</w:t>
      </w:r>
      <w:proofErr w:type="spellEnd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 w:rsidRPr="006B603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tượng</w:t>
      </w:r>
      <w:bookmarkEnd w:id="24"/>
      <w:proofErr w:type="spellEnd"/>
    </w:p>
    <w:p w14:paraId="3A2570FF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ũ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hô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hườ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hú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ta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ược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ử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h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ối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ượ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iểu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rõ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ơn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về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ử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ro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ối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ượ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hú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ta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xét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ví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dụ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ử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so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sánh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gt;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h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ối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ượ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đã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xây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dự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ở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rên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496CB41D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6A468F54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0A0F8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Bước</w:t>
      </w:r>
      <w:proofErr w:type="spellEnd"/>
      <w:r w:rsidRPr="000A0F8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1</w:t>
      </w:r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: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và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file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PhanSo.h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ro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public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ủa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PhanS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hêm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và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khai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bá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ch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dựng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2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tử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 </w:t>
      </w:r>
      <w:proofErr w:type="spellStart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so </w:t>
      </w:r>
      <w:proofErr w:type="spellStart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sánh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gt; </w:t>
      </w:r>
      <w:proofErr w:type="spellStart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sau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:</w:t>
      </w:r>
    </w:p>
    <w:p w14:paraId="2FF57EB4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780A9C86" w14:textId="77777777" w:rsidR="00B32501" w:rsidRPr="00D7532B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proofErr w:type="gramStart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gramEnd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);</w:t>
      </w:r>
    </w:p>
    <w:p w14:paraId="4A23B86A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proofErr w:type="gramStart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gramEnd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int </w:t>
      </w:r>
      <w:proofErr w:type="spellStart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iTuSo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int </w:t>
      </w:r>
      <w:proofErr w:type="spellStart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iMauSo</w:t>
      </w:r>
      <w:proofErr w:type="spellEnd"/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>);</w:t>
      </w:r>
    </w:p>
    <w:p w14:paraId="57669E89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operator </w:t>
      </w:r>
      <w:proofErr w:type="gram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+(</w:t>
      </w:r>
      <w:proofErr w:type="gramEnd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const </w:t>
      </w:r>
      <w:proofErr w:type="spellStart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</w:t>
      </w:r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&amp;a); </w:t>
      </w:r>
    </w:p>
    <w:p w14:paraId="16DCDA6B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bool operator </w:t>
      </w:r>
      <w:proofErr w:type="gramStart"/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&gt;(</w:t>
      </w:r>
      <w:proofErr w:type="gramEnd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const </w:t>
      </w:r>
      <w:proofErr w:type="spellStart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D7532B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</w:t>
      </w:r>
      <w:r w:rsidRPr="00D7532B">
        <w:rPr>
          <w:rFonts w:asciiTheme="majorHAnsi" w:eastAsiaTheme="majorEastAsia" w:hAnsiTheme="majorHAnsi" w:cstheme="majorHAnsi"/>
          <w:sz w:val="24"/>
          <w:szCs w:val="24"/>
          <w:lang w:val="en-US"/>
        </w:rPr>
        <w:t>&amp;a);</w:t>
      </w:r>
    </w:p>
    <w:p w14:paraId="31B3FCE2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60F944EA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0A0F8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Bước</w:t>
      </w:r>
      <w:proofErr w:type="spellEnd"/>
      <w:r w:rsidRPr="000A0F8D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2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: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và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file PhanSo.cpp,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thêm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ài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đặt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h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dự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2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tử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so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sánh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gt;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sau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:</w:t>
      </w:r>
    </w:p>
    <w:p w14:paraId="55D5A48A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001632AE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proofErr w:type="gram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::</w:t>
      </w:r>
      <w:proofErr w:type="spellStart"/>
      <w:proofErr w:type="gram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()</w:t>
      </w:r>
    </w:p>
    <w:p w14:paraId="6EA2E9F1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{</w:t>
      </w:r>
    </w:p>
    <w:p w14:paraId="7AF5AD3F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m_iT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0;</w:t>
      </w:r>
      <w:proofErr w:type="gramEnd"/>
    </w:p>
    <w:p w14:paraId="3E044AB0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m_iMa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1;</w:t>
      </w:r>
      <w:proofErr w:type="gramEnd"/>
    </w:p>
    <w:p w14:paraId="45B22511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}</w:t>
      </w:r>
    </w:p>
    <w:p w14:paraId="5E44E2ED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13C29191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proofErr w:type="gram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::</w:t>
      </w:r>
      <w:proofErr w:type="spellStart"/>
      <w:proofErr w:type="gram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int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T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,</w:t>
      </w:r>
      <w:r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int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Ma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)</w:t>
      </w:r>
    </w:p>
    <w:p w14:paraId="2A5717A2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{</w:t>
      </w:r>
    </w:p>
    <w:p w14:paraId="6A325EEA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if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Ma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= 0)</w:t>
      </w:r>
    </w:p>
    <w:p w14:paraId="297038A3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  <w:t>{</w:t>
      </w:r>
    </w:p>
    <w:p w14:paraId="513981D5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lastRenderedPageBreak/>
        <w:tab/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out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"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oi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: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mau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so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nhap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va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bang 0."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return;</w:t>
      </w:r>
      <w:proofErr w:type="gramEnd"/>
    </w:p>
    <w:p w14:paraId="2636A032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  <w:t>}</w:t>
      </w:r>
    </w:p>
    <w:p w14:paraId="18AC7383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</w:p>
    <w:p w14:paraId="2AD817CC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m_iT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T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;</w:t>
      </w:r>
      <w:proofErr w:type="gramEnd"/>
    </w:p>
    <w:p w14:paraId="3F15B138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m_iMa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Ma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;</w:t>
      </w:r>
      <w:proofErr w:type="gramEnd"/>
    </w:p>
    <w:p w14:paraId="3E3C8F74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}</w:t>
      </w:r>
    </w:p>
    <w:p w14:paraId="34583460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36DE1B8B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</w:t>
      </w:r>
      <w:proofErr w:type="spellStart"/>
      <w:proofErr w:type="gram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::</w:t>
      </w:r>
      <w:proofErr w:type="gram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operator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+(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const </w:t>
      </w:r>
      <w:proofErr w:type="spell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&amp;a)</w:t>
      </w:r>
    </w:p>
    <w:p w14:paraId="01D38714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{</w:t>
      </w:r>
    </w:p>
    <w:p w14:paraId="2AF1CD1A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return this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-&gt;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o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(a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);</w:t>
      </w:r>
      <w:proofErr w:type="gramEnd"/>
    </w:p>
    <w:p w14:paraId="19563930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}</w:t>
      </w:r>
    </w:p>
    <w:p w14:paraId="1BDCAFA5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7C4B122C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bool </w:t>
      </w:r>
      <w:proofErr w:type="spellStart"/>
      <w:proofErr w:type="gram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::</w:t>
      </w:r>
      <w:proofErr w:type="gram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operator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&gt;(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const </w:t>
      </w:r>
      <w:proofErr w:type="spell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&amp;a)</w:t>
      </w:r>
    </w:p>
    <w:p w14:paraId="67051BE4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{</w:t>
      </w:r>
    </w:p>
    <w:p w14:paraId="4A0BE80C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long   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MauSoQuyDo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 (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long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)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this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-&gt;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Ma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*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a.iMauSo</w:t>
      </w:r>
      <w:proofErr w:type="spellEnd"/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; </w:t>
      </w:r>
    </w:p>
    <w:p w14:paraId="45D1F59E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long   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TuSoQuyDo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 (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long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)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this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-&gt;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T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*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a.iMauSo</w:t>
      </w:r>
      <w:proofErr w:type="spellEnd"/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; </w:t>
      </w:r>
    </w:p>
    <w:p w14:paraId="22C87F66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long   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TuSoQuyDongA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= (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long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)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a.iTuSo</w:t>
      </w:r>
      <w:proofErr w:type="spellEnd"/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* </w:t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this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-&gt;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iMau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;</w:t>
      </w:r>
    </w:p>
    <w:p w14:paraId="00CC2D19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33EABEAC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if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MauSoQuyDo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gt; 0)</w:t>
      </w:r>
    </w:p>
    <w:p w14:paraId="4FA194DE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return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TuSoQuyDo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gt;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TuSoQuyDongA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;</w:t>
      </w:r>
      <w:proofErr w:type="gramEnd"/>
    </w:p>
    <w:p w14:paraId="04D8D976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return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TuSoQuyDo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TuSoQuyDongA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;</w:t>
      </w:r>
      <w:proofErr w:type="gramEnd"/>
    </w:p>
    <w:p w14:paraId="0E1B46B5" w14:textId="77777777" w:rsidR="00B32501" w:rsidRPr="007B5C1F" w:rsidRDefault="00B32501" w:rsidP="00B32501">
      <w:pPr>
        <w:spacing w:before="60" w:after="60" w:line="288" w:lineRule="auto"/>
        <w:ind w:firstLine="720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}</w:t>
      </w:r>
    </w:p>
    <w:p w14:paraId="47744221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5219C48E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7B5C1F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Bước</w:t>
      </w:r>
      <w:proofErr w:type="spellEnd"/>
      <w:r w:rsidRPr="007B5C1F"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3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: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sửa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ại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file main.cpp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sử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dụ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PhanS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những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tử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vừa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tạ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sau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:</w:t>
      </w:r>
    </w:p>
    <w:p w14:paraId="419649E3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3D9D5C30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#include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"iostream"</w:t>
      </w:r>
    </w:p>
    <w:p w14:paraId="58E6654B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#include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"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PhanSo.h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"</w:t>
      </w:r>
    </w:p>
    <w:p w14:paraId="19C8CF81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using namespace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std;</w:t>
      </w:r>
      <w:proofErr w:type="gramEnd"/>
    </w:p>
    <w:p w14:paraId="47CD58DC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2BD6D753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void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main(</w:t>
      </w:r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)</w:t>
      </w:r>
    </w:p>
    <w:p w14:paraId="6C0F581A" w14:textId="77777777" w:rsidR="00B32501" w:rsidRPr="007B5C1F" w:rsidRDefault="00B32501" w:rsidP="00B32501">
      <w:pPr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{</w:t>
      </w:r>
    </w:p>
    <w:p w14:paraId="23B3CC31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         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a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1, 2); </w:t>
      </w:r>
    </w:p>
    <w:p w14:paraId="43AD3942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         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b(</w:t>
      </w:r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1, 3); </w:t>
      </w:r>
    </w:p>
    <w:p w14:paraId="677A816D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lastRenderedPageBreak/>
        <w:tab/>
      </w:r>
      <w:proofErr w:type="spellStart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PhanSo</w:t>
      </w:r>
      <w:proofErr w:type="spellEnd"/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          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;</w:t>
      </w:r>
      <w:proofErr w:type="gramEnd"/>
    </w:p>
    <w:p w14:paraId="61C41461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</w:p>
    <w:p w14:paraId="3A4EA8A7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  <w:t xml:space="preserve">c = a + 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b;</w:t>
      </w:r>
      <w:proofErr w:type="gramEnd"/>
    </w:p>
    <w:p w14:paraId="76A8D938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</w:p>
    <w:p w14:paraId="46A22F48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out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"Tu so c = " &lt;&lt;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.LayTuSo</w:t>
      </w:r>
      <w:proofErr w:type="spellEnd"/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() &lt;&lt;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endl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;</w:t>
      </w:r>
    </w:p>
    <w:p w14:paraId="56FCB366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out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"Mau so c = " &lt;&lt; </w:t>
      </w:r>
      <w:proofErr w:type="spellStart"/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.LayMauSo</w:t>
      </w:r>
      <w:proofErr w:type="spellEnd"/>
      <w:proofErr w:type="gram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() &lt;&lt;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endl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;</w:t>
      </w:r>
    </w:p>
    <w:p w14:paraId="377B2C84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</w:p>
    <w:p w14:paraId="0B67A357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 xml:space="preserve">if </w:t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(a &gt; b)</w:t>
      </w:r>
    </w:p>
    <w:p w14:paraId="21F1FCDA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out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"Phan so a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lon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hon phan so b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";</w:t>
      </w:r>
      <w:proofErr w:type="gramEnd"/>
    </w:p>
    <w:p w14:paraId="5B7DEC2B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r w:rsidRPr="000A0F8D">
        <w:rPr>
          <w:rFonts w:asciiTheme="majorHAnsi" w:eastAsiaTheme="majorEastAsia" w:hAnsiTheme="majorHAnsi" w:cstheme="majorHAnsi"/>
          <w:color w:val="0000FF"/>
          <w:sz w:val="24"/>
          <w:szCs w:val="24"/>
          <w:lang w:val="en-US"/>
        </w:rPr>
        <w:t>else</w:t>
      </w:r>
    </w:p>
    <w:p w14:paraId="08DA1793" w14:textId="77777777" w:rsidR="00B32501" w:rsidRPr="007B5C1F" w:rsidRDefault="00B32501" w:rsidP="00B32501">
      <w:pPr>
        <w:pStyle w:val="ListParagraph"/>
        <w:spacing w:before="60" w:after="60" w:line="288" w:lineRule="auto"/>
        <w:ind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cout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"Phan so a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nho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hon </w:t>
      </w:r>
      <w:proofErr w:type="spell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hoac</w:t>
      </w:r>
      <w:proofErr w:type="spellEnd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bang phan so b.</w:t>
      </w:r>
      <w:proofErr w:type="gramStart"/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";</w:t>
      </w:r>
      <w:proofErr w:type="gramEnd"/>
    </w:p>
    <w:p w14:paraId="31C70FBC" w14:textId="77777777" w:rsidR="00B32501" w:rsidRDefault="00B32501" w:rsidP="00B32501">
      <w:pPr>
        <w:pStyle w:val="ListParagraph"/>
        <w:spacing w:before="60" w:after="60" w:line="288" w:lineRule="auto"/>
        <w:ind w:left="0"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7B5C1F">
        <w:rPr>
          <w:rFonts w:asciiTheme="majorHAnsi" w:eastAsiaTheme="majorEastAsia" w:hAnsiTheme="majorHAnsi" w:cstheme="majorHAnsi"/>
          <w:sz w:val="24"/>
          <w:szCs w:val="24"/>
          <w:lang w:val="en-US"/>
        </w:rPr>
        <w:t>}</w:t>
      </w:r>
    </w:p>
    <w:p w14:paraId="3CB37504" w14:textId="77777777" w:rsidR="00B32501" w:rsidRPr="00E660A1" w:rsidRDefault="00B32501" w:rsidP="00B32501">
      <w:pPr>
        <w:pStyle w:val="ListParagraph"/>
        <w:spacing w:before="60" w:after="60" w:line="288" w:lineRule="auto"/>
        <w:ind w:left="0" w:firstLine="567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4B9CEC80" w14:textId="77777777" w:rsidR="00B32501" w:rsidRPr="009B2292" w:rsidRDefault="00B32501" w:rsidP="00B32501">
      <w:pPr>
        <w:pStyle w:val="ListParagraph"/>
        <w:numPr>
          <w:ilvl w:val="1"/>
          <w:numId w:val="1"/>
        </w:numPr>
        <w:spacing w:before="60" w:after="60" w:line="288" w:lineRule="auto"/>
        <w:ind w:left="567" w:hanging="501"/>
        <w:outlineLvl w:val="1"/>
        <w:rPr>
          <w:rFonts w:asciiTheme="majorHAnsi" w:eastAsiaTheme="majorEastAsia" w:hAnsiTheme="majorHAnsi" w:cstheme="majorHAnsi"/>
          <w:b/>
          <w:sz w:val="24"/>
          <w:szCs w:val="24"/>
        </w:rPr>
      </w:pPr>
      <w:bookmarkStart w:id="25" w:name="_Toc443848133"/>
      <w:proofErr w:type="spellStart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Bài</w:t>
      </w:r>
      <w:proofErr w:type="spellEnd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 xml:space="preserve"> </w:t>
      </w:r>
      <w:proofErr w:type="spellStart"/>
      <w:r>
        <w:rPr>
          <w:rFonts w:asciiTheme="majorHAnsi" w:eastAsiaTheme="majorEastAsia" w:hAnsiTheme="majorHAnsi" w:cstheme="majorHAnsi"/>
          <w:b/>
          <w:sz w:val="24"/>
          <w:szCs w:val="24"/>
          <w:lang w:val="en-US"/>
        </w:rPr>
        <w:t>tập</w:t>
      </w:r>
      <w:bookmarkEnd w:id="25"/>
      <w:proofErr w:type="spellEnd"/>
    </w:p>
    <w:p w14:paraId="5E29C05E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à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ư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ậ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u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qua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iể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ự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ặ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ệ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ả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ằ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0)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, -, *, /, = =</w:t>
      </w: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, !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=</w:t>
      </w:r>
      <w:r w:rsidR="00403FC3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!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ê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gt;&gt;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xu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ậ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ữ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iệ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02C5B623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à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â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ư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ậ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ử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ụ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uyê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â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ặ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ệ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ẫ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ằ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1)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, -, *, /, = =</w:t>
      </w: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, !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=, !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ê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â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gt;&gt;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xu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ậ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ữ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iệ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â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75E903F9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ữ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iệ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TimeSpa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iệ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oả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ờ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a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à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</w:p>
    <w:p w14:paraId="074A6E8F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Tim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iệ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ờ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iể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à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ờ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ú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â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, -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ộ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ừ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ê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uyê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â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, -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ừ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a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Tim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ượ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Tim</w:t>
      </w:r>
      <w:r w:rsidR="00C46B5E">
        <w:rPr>
          <w:rFonts w:asciiTheme="majorHAnsi" w:eastAsiaTheme="majorEastAsia" w:hAnsiTheme="majorHAnsi" w:cstheme="majorHAnsi"/>
          <w:sz w:val="24"/>
          <w:szCs w:val="24"/>
          <w:lang w:val="en-US"/>
        </w:rPr>
        <w:t>e</w:t>
      </w: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pa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, ++, --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ê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ớ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â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)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, &gt;&gt;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xu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ậ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ữ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iệ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o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Tim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Á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ụ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Tim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ạ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ồ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ồ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in ở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ó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ê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ê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ả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à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ì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4D801B2C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Dat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iệ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à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ă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, -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ộ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ừ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ê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à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, ++, --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ê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ớ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à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, - (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oả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ữ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a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Dat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í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ằ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à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)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, &gt;&gt;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xu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ậ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ữ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iệ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o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Dat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Á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ụ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Date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ả</w:t>
      </w:r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>i</w:t>
      </w:r>
      <w:proofErr w:type="spellEnd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>bài</w:t>
      </w:r>
      <w:proofErr w:type="spellEnd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>tính</w:t>
      </w:r>
      <w:proofErr w:type="spellEnd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>lãi</w:t>
      </w:r>
      <w:proofErr w:type="spellEnd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="008B7680">
        <w:rPr>
          <w:rFonts w:asciiTheme="majorHAnsi" w:eastAsiaTheme="majorEastAsia" w:hAnsiTheme="majorHAnsi" w:cstheme="majorHAnsi"/>
          <w:sz w:val="24"/>
          <w:szCs w:val="24"/>
          <w:lang w:val="en-US"/>
        </w:rPr>
        <w:t>s</w:t>
      </w: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u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ở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â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469F3BCE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ã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Stri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iệ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uỗ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ý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ự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ư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ậ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uỷ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ỏ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à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(+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so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á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a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uỗ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.</w:t>
      </w:r>
    </w:p>
    <w:p w14:paraId="65C618FD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iệ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ậ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à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7BB982DD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Vector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iệ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vector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o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ô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a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iề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à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16DE5A24" w14:textId="77777777" w:rsidR="00B32501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lastRenderedPageBreak/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Matrix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iệ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ma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ậ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íc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ướ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à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6B34C24F" w14:textId="77777777" w:rsidR="00B32501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i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í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íc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ủ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ma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ậ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vector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íc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ủ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a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ma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ậ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620F497B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ã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INTEGER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oạ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ộ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ỗ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INTEGER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ố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ệ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'int'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ủ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ô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ữ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C/C++.</w:t>
      </w:r>
    </w:p>
    <w:p w14:paraId="7F82EC64" w14:textId="77777777" w:rsidR="00B32501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ã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MYINT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oạ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ộ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ữ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iệ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'int'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ộ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a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MYINT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oạ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ộ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ừ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a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int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ượ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.</w:t>
      </w:r>
    </w:p>
    <w:p w14:paraId="5CB3AA11" w14:textId="77777777" w:rsidR="00B32501" w:rsidRPr="002B68A2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ị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hĩ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ớ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Expr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ễ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ộ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ể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ứ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ọ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ở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u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ố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ớ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á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o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ô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ụ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+, -, *, /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và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ép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ấ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goặ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.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hầ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ia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diệ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a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:</w:t>
      </w:r>
    </w:p>
    <w:p w14:paraId="7390442F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class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Expr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{</w:t>
      </w:r>
    </w:p>
    <w:p w14:paraId="0094C281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  <w:t>char *</w:t>
      </w: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expr;</w:t>
      </w:r>
      <w:proofErr w:type="gramEnd"/>
    </w:p>
    <w:p w14:paraId="65F6730D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public:</w:t>
      </w:r>
    </w:p>
    <w:p w14:paraId="3AA8AFA9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Expr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;</w:t>
      </w:r>
    </w:p>
    <w:p w14:paraId="7467C7F3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Expr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ar *s);</w:t>
      </w:r>
    </w:p>
    <w:p w14:paraId="4C6EA226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  <w:t>~</w:t>
      </w:r>
      <w:proofErr w:type="spellStart"/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Expr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;</w:t>
      </w:r>
    </w:p>
    <w:p w14:paraId="4B4F62CC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  <w:t xml:space="preserve">double </w:t>
      </w: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eval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;</w:t>
      </w:r>
    </w:p>
    <w:p w14:paraId="3F8E0187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  <w:t>//...</w:t>
      </w:r>
    </w:p>
    <w:p w14:paraId="45DD7494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};</w:t>
      </w:r>
    </w:p>
    <w:p w14:paraId="5BCE381E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ain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{</w:t>
      </w:r>
    </w:p>
    <w:p w14:paraId="114BB563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Expr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"2 + 3 * 5 - (3 + (7 + 2) * 3) / 2");</w:t>
      </w:r>
    </w:p>
    <w:p w14:paraId="207A4C51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ou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"Gia tri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u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bie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uc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: " &lt;&lt; expr-&gt;</w:t>
      </w: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eval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); </w:t>
      </w:r>
    </w:p>
    <w:p w14:paraId="0ECE7F7E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}</w:t>
      </w:r>
    </w:p>
    <w:p w14:paraId="22FDC3DD" w14:textId="77777777" w:rsidR="00B32501" w:rsidRPr="002B68A2" w:rsidRDefault="00B32501" w:rsidP="00B32501">
      <w:pPr>
        <w:pStyle w:val="ListParagraph"/>
        <w:numPr>
          <w:ilvl w:val="0"/>
          <w:numId w:val="2"/>
        </w:numPr>
        <w:spacing w:before="60" w:after="60" w:line="288" w:lineRule="auto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Cho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oạ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ư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ì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au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:</w:t>
      </w:r>
    </w:p>
    <w:p w14:paraId="7C4FCCDF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#include &lt;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iostream.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&gt;</w:t>
      </w:r>
    </w:p>
    <w:p w14:paraId="1C73942E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void </w:t>
      </w: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main(</w:t>
      </w:r>
      <w:proofErr w:type="gram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){</w:t>
      </w:r>
    </w:p>
    <w:p w14:paraId="19086448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ab/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ou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&lt;&lt; "Hello, world.\n</w:t>
      </w:r>
      <w:proofErr w:type="gram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";</w:t>
      </w:r>
      <w:proofErr w:type="gramEnd"/>
    </w:p>
    <w:p w14:paraId="71FBE124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}</w:t>
      </w:r>
    </w:p>
    <w:p w14:paraId="66F90AC0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ãy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ử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lại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ư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ì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ên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như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hô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sử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ữa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gì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àm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main,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đ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hương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rình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có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ể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ạo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ra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kế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 xml:space="preserve"> </w:t>
      </w:r>
      <w:proofErr w:type="spellStart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xuất</w:t>
      </w:r>
      <w:proofErr w:type="spellEnd"/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:</w:t>
      </w:r>
    </w:p>
    <w:p w14:paraId="7B1E5E82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Entering the Hello program saying...</w:t>
      </w:r>
    </w:p>
    <w:p w14:paraId="571C9D9B" w14:textId="77777777" w:rsidR="00B32501" w:rsidRPr="002B68A2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Hello, world.</w:t>
      </w:r>
    </w:p>
    <w:p w14:paraId="7FD7313A" w14:textId="1D574FAB" w:rsidR="00B32501" w:rsidRDefault="00B32501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 w:rsidRPr="002B68A2">
        <w:rPr>
          <w:rFonts w:asciiTheme="majorHAnsi" w:eastAsiaTheme="majorEastAsia" w:hAnsiTheme="majorHAnsi" w:cstheme="majorHAnsi"/>
          <w:sz w:val="24"/>
          <w:szCs w:val="24"/>
          <w:lang w:val="en-US"/>
        </w:rPr>
        <w:t>Then exiting...</w:t>
      </w:r>
    </w:p>
    <w:p w14:paraId="39981C07" w14:textId="1B780845" w:rsidR="00E75600" w:rsidRDefault="00E75600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66E1FCBB" w14:textId="06A97E95" w:rsidR="00E75600" w:rsidRDefault="00E75600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2F69DC24" w14:textId="0B2F2BE5" w:rsidR="00E75600" w:rsidRDefault="00E75600" w:rsidP="00B32501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</w:p>
    <w:p w14:paraId="45C1B912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33E5C36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std;</w:t>
      </w:r>
      <w:proofErr w:type="gramEnd"/>
    </w:p>
    <w:p w14:paraId="1086146C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CA2A1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</w:p>
    <w:p w14:paraId="20BD3FF9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74BECDB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6CA5D4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H, M,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S;</w:t>
      </w:r>
      <w:proofErr w:type="gramEnd"/>
    </w:p>
    <w:p w14:paraId="2C697730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50E32B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BCA53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1B3029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H = M = S =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5A134E10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A6AC5B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H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M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S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22EF22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E0CACDE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H =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H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7508D4E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 =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M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84995D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 =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S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A065542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01C45A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ED6A8CE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16C731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E49345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F28A31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operator 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2AC689F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operator 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o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B36681D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operator +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144FDE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operator -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ECD207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63731D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3843E47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0ADA2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operator 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231D1C0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C48B1E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BDDCE34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73C47ED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A0414A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4F586D5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424FC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operator 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o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CFB5A2F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1BFB5A3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24) || (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)</w:t>
      </w:r>
    </w:p>
    <w:p w14:paraId="22A7EBA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F0863C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24;</w:t>
      </w:r>
      <w:proofErr w:type="gramEnd"/>
    </w:p>
    <w:p w14:paraId="1FE8714F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4F970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= 24)</w:t>
      </w:r>
    </w:p>
    <w:p w14:paraId="0F61AB4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F4A46D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3454B713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0026B3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60) || (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)</w:t>
      </w:r>
    </w:p>
    <w:p w14:paraId="6DD96FD9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A4DB55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547F1D53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60;</w:t>
      </w:r>
      <w:proofErr w:type="gramEnd"/>
    </w:p>
    <w:p w14:paraId="2B94E400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FBAE9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60) || (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)</w:t>
      </w:r>
    </w:p>
    <w:p w14:paraId="1765A17D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F0E89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2517BAD4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- 60;</w:t>
      </w:r>
    </w:p>
    <w:p w14:paraId="1A6725EB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26661E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o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2833CA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o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F578A4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60919E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>
        <w:rPr>
          <w:rFonts w:ascii="Consolas" w:hAnsi="Consolas" w:cs="Consolas"/>
          <w:color w:val="008080"/>
          <w:sz w:val="19"/>
          <w:szCs w:val="19"/>
          <w:lang w:val="en-US"/>
        </w:rPr>
        <w:t>operator +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FBF53B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09FB239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;</w:t>
      </w:r>
      <w:proofErr w:type="gramEnd"/>
    </w:p>
    <w:p w14:paraId="029133B9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H +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779E7D9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.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M +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AC026AF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S +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898D08D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;</w:t>
      </w:r>
      <w:proofErr w:type="gramEnd"/>
    </w:p>
    <w:p w14:paraId="1985AE48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87BB9C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>
        <w:rPr>
          <w:rFonts w:ascii="Consolas" w:hAnsi="Consolas" w:cs="Consolas"/>
          <w:color w:val="008080"/>
          <w:sz w:val="19"/>
          <w:szCs w:val="19"/>
          <w:lang w:val="en-US"/>
        </w:rPr>
        <w:t>operator -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D92D4EA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FF1C1C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d;</w:t>
      </w:r>
      <w:proofErr w:type="gramEnd"/>
    </w:p>
    <w:p w14:paraId="49E5FE77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.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H -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760001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.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M -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8F01233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.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S -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F70FF0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d;</w:t>
      </w:r>
      <w:proofErr w:type="gramEnd"/>
    </w:p>
    <w:p w14:paraId="7D2B22C1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E14BA2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01F7A11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9AAD86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2FFD53B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CTimeSp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, b, c,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d;</w:t>
      </w:r>
      <w:proofErr w:type="gramEnd"/>
    </w:p>
    <w:p w14:paraId="6BA41352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b;</w:t>
      </w:r>
      <w:proofErr w:type="gramEnd"/>
    </w:p>
    <w:p w14:paraId="1086174B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a;</w:t>
      </w:r>
      <w:proofErr w:type="gramEnd"/>
    </w:p>
    <w:p w14:paraId="03385E4F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b;</w:t>
      </w:r>
      <w:proofErr w:type="gramEnd"/>
    </w:p>
    <w:p w14:paraId="2486A9CF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b;</w:t>
      </w:r>
      <w:proofErr w:type="gramEnd"/>
    </w:p>
    <w:p w14:paraId="5D2D2B03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a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b;</w:t>
      </w:r>
      <w:proofErr w:type="gramEnd"/>
    </w:p>
    <w:p w14:paraId="28D80781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"Tong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tho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gia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;</w:t>
      </w:r>
      <w:proofErr w:type="gramEnd"/>
    </w:p>
    <w:p w14:paraId="02A4AB8C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Hieu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tho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gia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d;</w:t>
      </w:r>
      <w:proofErr w:type="gramEnd"/>
    </w:p>
    <w:p w14:paraId="0255B882" w14:textId="77777777" w:rsidR="00E75600" w:rsidRDefault="00E75600" w:rsidP="00E756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2BB3A95D" w14:textId="2D9411DF" w:rsidR="00E75600" w:rsidRDefault="00E75600" w:rsidP="00E75600">
      <w:pPr>
        <w:pStyle w:val="ListParagraph"/>
        <w:spacing w:before="60" w:after="60" w:line="288" w:lineRule="auto"/>
        <w:ind w:left="927"/>
        <w:jc w:val="both"/>
        <w:rPr>
          <w:rFonts w:asciiTheme="majorHAnsi" w:eastAsiaTheme="majorEastAsia" w:hAnsiTheme="majorHAnsi" w:cstheme="majorHAnsi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D8869D0" w14:textId="77777777" w:rsidR="00B32501" w:rsidRPr="000103ED" w:rsidRDefault="00B32501" w:rsidP="00B32501">
      <w:pPr>
        <w:pStyle w:val="ListParagraph"/>
        <w:spacing w:before="60" w:after="60" w:line="288" w:lineRule="auto"/>
        <w:ind w:left="0" w:firstLine="567"/>
        <w:jc w:val="both"/>
        <w:rPr>
          <w:rFonts w:asciiTheme="majorHAnsi" w:eastAsiaTheme="majorEastAsia" w:hAnsiTheme="majorHAnsi" w:cstheme="majorHAnsi"/>
          <w:sz w:val="24"/>
          <w:szCs w:val="24"/>
        </w:rPr>
      </w:pPr>
    </w:p>
    <w:p w14:paraId="7550588E" w14:textId="77777777" w:rsidR="00EB0C68" w:rsidRPr="00B32501" w:rsidRDefault="00EB0C68">
      <w:pPr>
        <w:rPr>
          <w:rFonts w:asciiTheme="majorHAnsi" w:eastAsiaTheme="majorEastAsia" w:hAnsiTheme="majorHAnsi" w:cstheme="majorHAnsi"/>
          <w:sz w:val="24"/>
          <w:szCs w:val="24"/>
        </w:rPr>
      </w:pPr>
    </w:p>
    <w:sectPr w:rsidR="00EB0C68" w:rsidRPr="00B325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A6E79"/>
    <w:multiLevelType w:val="multilevel"/>
    <w:tmpl w:val="F6DC208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568F039E"/>
    <w:multiLevelType w:val="hybridMultilevel"/>
    <w:tmpl w:val="C47C5A04"/>
    <w:lvl w:ilvl="0" w:tplc="33D2459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DM2NjIytTQxMzVS0lEKTi0uzszPAykwrAUArMZvZSwAAAA="/>
  </w:docVars>
  <w:rsids>
    <w:rsidRoot w:val="00B32501"/>
    <w:rsid w:val="00403FC3"/>
    <w:rsid w:val="0043023F"/>
    <w:rsid w:val="005557C7"/>
    <w:rsid w:val="007E4172"/>
    <w:rsid w:val="008B7680"/>
    <w:rsid w:val="00B32501"/>
    <w:rsid w:val="00C46B5E"/>
    <w:rsid w:val="00D01C14"/>
    <w:rsid w:val="00E75600"/>
    <w:rsid w:val="00EB0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E8F57"/>
  <w15:chartTrackingRefBased/>
  <w15:docId w15:val="{895D4FFC-8260-4E51-82F8-FB7BC0B6C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501"/>
    <w:rPr>
      <w:lang w:val="vi-V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25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250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vi-VN"/>
    </w:rPr>
  </w:style>
  <w:style w:type="paragraph" w:styleId="ListParagraph">
    <w:name w:val="List Paragraph"/>
    <w:basedOn w:val="Normal"/>
    <w:link w:val="ListParagraphChar"/>
    <w:uiPriority w:val="34"/>
    <w:qFormat/>
    <w:rsid w:val="00B3250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32501"/>
    <w:rPr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t Minh Phan</dc:creator>
  <cp:keywords/>
  <dc:description/>
  <cp:lastModifiedBy>Lâm Ngọc Ẩn</cp:lastModifiedBy>
  <cp:revision>7</cp:revision>
  <dcterms:created xsi:type="dcterms:W3CDTF">2016-05-24T13:32:00Z</dcterms:created>
  <dcterms:modified xsi:type="dcterms:W3CDTF">2020-05-07T09:32:00Z</dcterms:modified>
</cp:coreProperties>
</file>